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6CF0" w:rsidRPr="00440E80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="SimHei" w:eastAsia="SimHei"/>
          <w:sz w:val="36"/>
          <w:szCs w:val="36"/>
        </w:rPr>
      </w:pPr>
      <w:r>
        <w:rPr>
          <w:rFonts w:ascii="SimHei" w:hint="eastAsia"/>
          <w:sz w:val="36"/>
          <w:szCs w:val="36"/>
        </w:rPr>
        <w:t>ICTI</w:t>
      </w:r>
      <w:r w:rsidR="00DC79D1" w:rsidRPr="00DC79D1">
        <w:rPr>
          <w:rFonts w:ascii="SimHei" w:eastAsia="SimHei" w:hint="eastAsia"/>
          <w:sz w:val="36"/>
          <w:szCs w:val="36"/>
        </w:rPr>
        <w:t>玩具业责任规范（IETP）</w:t>
      </w:r>
      <w:r w:rsidR="00847050">
        <w:rPr>
          <w:rFonts w:ascii="SimHei" w:eastAsia="SimHei" w:hint="eastAsia"/>
          <w:sz w:val="36"/>
          <w:szCs w:val="36"/>
        </w:rPr>
        <w:t>项目</w:t>
      </w:r>
      <w:r w:rsidR="00440E80" w:rsidRPr="00440E80">
        <w:rPr>
          <w:rFonts w:ascii="SimHei" w:eastAsia="SimHei" w:hint="eastAsia"/>
          <w:sz w:val="36"/>
          <w:szCs w:val="36"/>
        </w:rPr>
        <w:t>介绍会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5"/>
        <w:gridCol w:w="1615"/>
        <w:gridCol w:w="1440"/>
        <w:gridCol w:w="1694"/>
        <w:gridCol w:w="1800"/>
        <w:gridCol w:w="2239"/>
        <w:gridCol w:w="43"/>
      </w:tblGrid>
      <w:tr w:rsidR="00336CF0" w:rsidTr="00D06C7D">
        <w:trPr>
          <w:trHeight w:val="1065"/>
        </w:trPr>
        <w:tc>
          <w:tcPr>
            <w:tcW w:w="10816" w:type="dxa"/>
            <w:gridSpan w:val="7"/>
            <w:tcBorders>
              <w:bottom w:val="single" w:sz="4" w:space="0" w:color="auto"/>
            </w:tcBorders>
          </w:tcPr>
          <w:p w:rsidR="00336CF0" w:rsidRPr="00F77E3F" w:rsidRDefault="00330797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介绍会</w:t>
            </w:r>
            <w:r w:rsidR="00336CF0" w:rsidRPr="007E233B">
              <w:rPr>
                <w:rFonts w:hint="eastAsia"/>
                <w:b/>
                <w:szCs w:val="21"/>
              </w:rPr>
              <w:t>日期：</w:t>
            </w:r>
            <w:r w:rsidR="00336CF0" w:rsidRPr="007E233B">
              <w:rPr>
                <w:rFonts w:hint="eastAsia"/>
                <w:b/>
                <w:szCs w:val="21"/>
              </w:rPr>
              <w:t>201</w:t>
            </w:r>
            <w:r w:rsidR="00883A26">
              <w:rPr>
                <w:rFonts w:hint="eastAsia"/>
                <w:b/>
                <w:szCs w:val="21"/>
              </w:rPr>
              <w:t>9</w:t>
            </w:r>
            <w:r w:rsidR="00336CF0" w:rsidRPr="007E233B">
              <w:rPr>
                <w:rFonts w:hint="eastAsia"/>
                <w:b/>
                <w:szCs w:val="21"/>
              </w:rPr>
              <w:t>年</w:t>
            </w:r>
            <w:r w:rsidR="00B40186">
              <w:rPr>
                <w:rFonts w:hint="eastAsia"/>
                <w:b/>
                <w:szCs w:val="21"/>
              </w:rPr>
              <w:t>6</w:t>
            </w:r>
            <w:r w:rsidR="00336CF0" w:rsidRPr="00F77E3F">
              <w:rPr>
                <w:rFonts w:hint="eastAsia"/>
                <w:b/>
                <w:szCs w:val="21"/>
              </w:rPr>
              <w:t>月</w:t>
            </w:r>
            <w:r w:rsidR="00B40186">
              <w:rPr>
                <w:rFonts w:hint="eastAsia"/>
                <w:b/>
                <w:szCs w:val="21"/>
              </w:rPr>
              <w:t>13</w:t>
            </w:r>
            <w:r w:rsidR="00336CF0" w:rsidRPr="00F77E3F">
              <w:rPr>
                <w:rFonts w:hint="eastAsia"/>
                <w:b/>
                <w:szCs w:val="21"/>
              </w:rPr>
              <w:t>日（周</w:t>
            </w:r>
            <w:r w:rsidR="00440E80">
              <w:rPr>
                <w:rFonts w:hint="eastAsia"/>
                <w:b/>
                <w:szCs w:val="21"/>
              </w:rPr>
              <w:t>四</w:t>
            </w:r>
            <w:r w:rsidR="00336CF0" w:rsidRPr="00F77E3F">
              <w:rPr>
                <w:rFonts w:hint="eastAsia"/>
                <w:b/>
                <w:szCs w:val="21"/>
              </w:rPr>
              <w:t>）</w:t>
            </w:r>
            <w:r w:rsidR="00336CF0"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330797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介绍会</w:t>
            </w:r>
            <w:r w:rsidR="00C429AA" w:rsidRPr="00F77E3F">
              <w:rPr>
                <w:rFonts w:hint="eastAsia"/>
                <w:b/>
                <w:szCs w:val="21"/>
              </w:rPr>
              <w:t>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0797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主讲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E21B5A" w:rsidRPr="00E21B5A">
              <w:rPr>
                <w:b/>
                <w:szCs w:val="21"/>
              </w:rPr>
              <w:t>IETP</w:t>
            </w:r>
            <w:r w:rsidR="00336CF0"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Default="00336CF0" w:rsidP="00D06C7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="00330797">
              <w:rPr>
                <w:rFonts w:hint="eastAsia"/>
                <w:b/>
                <w:szCs w:val="21"/>
              </w:rPr>
              <w:t>介绍会</w:t>
            </w:r>
            <w:r w:rsidRPr="00F77E3F">
              <w:rPr>
                <w:rFonts w:hint="eastAsia"/>
                <w:b/>
                <w:szCs w:val="21"/>
              </w:rPr>
              <w:t>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847050" w:rsidRDefault="00847050" w:rsidP="00847050">
            <w:pPr>
              <w:tabs>
                <w:tab w:val="left" w:pos="10152"/>
              </w:tabs>
              <w:spacing w:line="360" w:lineRule="auto"/>
              <w:ind w:leftChars="50" w:left="1033" w:rightChars="-602" w:right="-1264" w:hangingChars="440" w:hanging="928"/>
              <w:rPr>
                <w:rFonts w:ascii="Helvetica" w:hAnsi="Helvetica"/>
                <w:color w:val="272C49"/>
                <w:shd w:val="clear" w:color="auto" w:fill="FFFFFF"/>
              </w:rPr>
            </w:pPr>
            <w:r>
              <w:rPr>
                <w:rFonts w:hint="eastAsia"/>
                <w:b/>
                <w:szCs w:val="21"/>
              </w:rPr>
              <w:t>介绍会主要对象</w:t>
            </w:r>
            <w:r>
              <w:rPr>
                <w:rFonts w:hint="eastAsia"/>
                <w:b/>
                <w:szCs w:val="21"/>
              </w:rPr>
              <w:t xml:space="preserve">: </w:t>
            </w:r>
            <w:r w:rsidRPr="00847050">
              <w:rPr>
                <w:rFonts w:asciiTheme="minorEastAsia" w:hAnsiTheme="minorEastAsia" w:hint="eastAsia"/>
                <w:b/>
                <w:color w:val="272C49"/>
                <w:shd w:val="clear" w:color="auto" w:fill="FFFFFF"/>
              </w:rPr>
              <w:t>尚未获取</w:t>
            </w:r>
            <w:r w:rsidRPr="00847050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IETP</w:t>
            </w:r>
            <w:r w:rsidRPr="00847050">
              <w:rPr>
                <w:rFonts w:asciiTheme="minorEastAsia" w:hAnsiTheme="minorEastAsia" w:hint="eastAsia"/>
                <w:b/>
                <w:color w:val="272C49"/>
                <w:shd w:val="clear" w:color="auto" w:fill="FFFFFF"/>
              </w:rPr>
              <w:t>认证,</w:t>
            </w:r>
            <w:r w:rsidRPr="00847050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 xml:space="preserve"> </w:t>
            </w:r>
            <w:r w:rsidR="002A7523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或曾参与项目现在有兴趣再次申请的</w:t>
            </w:r>
            <w:r w:rsidRPr="00847050">
              <w:rPr>
                <w:rFonts w:asciiTheme="minorEastAsia" w:hAnsiTheme="minorEastAsia"/>
                <w:b/>
                <w:color w:val="272C49"/>
                <w:shd w:val="clear" w:color="auto" w:fill="FFFFFF"/>
              </w:rPr>
              <w:t>企业</w:t>
            </w:r>
          </w:p>
          <w:p w:rsidR="00847050" w:rsidRPr="00D06C7D" w:rsidRDefault="00847050" w:rsidP="00847050">
            <w:pPr>
              <w:tabs>
                <w:tab w:val="left" w:pos="10152"/>
              </w:tabs>
              <w:spacing w:line="360" w:lineRule="auto"/>
              <w:ind w:leftChars="50" w:left="1033" w:rightChars="-602" w:right="-1264" w:hangingChars="440" w:hanging="928"/>
              <w:rPr>
                <w:b/>
                <w:sz w:val="24"/>
              </w:rPr>
            </w:pPr>
            <w:r>
              <w:rPr>
                <w:rFonts w:hint="eastAsia"/>
                <w:b/>
                <w:szCs w:val="21"/>
              </w:rPr>
              <w:t>费用</w:t>
            </w:r>
            <w:r>
              <w:rPr>
                <w:rFonts w:hint="eastAsia"/>
                <w:b/>
                <w:szCs w:val="21"/>
              </w:rPr>
              <w:t xml:space="preserve">: </w:t>
            </w:r>
            <w:r>
              <w:rPr>
                <w:rFonts w:hint="eastAsia"/>
                <w:b/>
                <w:szCs w:val="21"/>
              </w:rPr>
              <w:t>免费</w:t>
            </w:r>
            <w:r>
              <w:rPr>
                <w:rFonts w:hint="eastAsia"/>
                <w:b/>
                <w:szCs w:val="21"/>
              </w:rPr>
              <w:t>(</w:t>
            </w:r>
            <w:r>
              <w:rPr>
                <w:rFonts w:hint="eastAsia"/>
                <w:b/>
                <w:szCs w:val="21"/>
              </w:rPr>
              <w:t>中餐</w:t>
            </w:r>
            <w:r w:rsidR="002A7523">
              <w:rPr>
                <w:rFonts w:hint="eastAsia"/>
                <w:b/>
                <w:szCs w:val="21"/>
              </w:rPr>
              <w:t>需</w:t>
            </w:r>
            <w:r>
              <w:rPr>
                <w:rFonts w:hint="eastAsia"/>
                <w:b/>
                <w:szCs w:val="21"/>
              </w:rPr>
              <w:t>自理</w:t>
            </w:r>
            <w:r>
              <w:rPr>
                <w:rFonts w:hint="eastAsia"/>
                <w:b/>
                <w:szCs w:val="21"/>
              </w:rPr>
              <w:t>)</w:t>
            </w:r>
          </w:p>
        </w:tc>
      </w:tr>
      <w:tr w:rsidR="00336CF0" w:rsidTr="00D06C7D">
        <w:trPr>
          <w:trHeight w:val="1957"/>
        </w:trPr>
        <w:tc>
          <w:tcPr>
            <w:tcW w:w="108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 xml:space="preserve">2018 </w:t>
            </w:r>
            <w:r w:rsidRPr="00AB7944">
              <w:t>年</w:t>
            </w:r>
            <w:r w:rsidRPr="00AB7944">
              <w:t xml:space="preserve"> 1 </w:t>
            </w:r>
            <w:r w:rsidRPr="00AB7944">
              <w:t>月起，</w:t>
            </w:r>
            <w:r w:rsidRPr="00AB7944">
              <w:t>ICTI CARE Process</w:t>
            </w:r>
            <w:r w:rsidRPr="00AB7944">
              <w:t>（</w:t>
            </w:r>
            <w:r w:rsidRPr="00AB7944">
              <w:t>ICTI “</w:t>
            </w:r>
            <w:r w:rsidRPr="00AB7944">
              <w:t>关爱</w:t>
            </w:r>
            <w:r w:rsidRPr="00AB7944">
              <w:t xml:space="preserve">” </w:t>
            </w:r>
            <w:r w:rsidRPr="00AB7944">
              <w:t>程序）正式更名为</w:t>
            </w:r>
            <w:r w:rsidRPr="00AB7944">
              <w:t xml:space="preserve"> ICTI</w:t>
            </w:r>
            <w:r w:rsidRPr="00AB7944">
              <w:t>玩具业责任规范（</w:t>
            </w:r>
            <w:r w:rsidRPr="00AB7944">
              <w:t>ICTI Ethical Toy Program</w:t>
            </w:r>
            <w:r w:rsidRPr="00AB7944">
              <w:t>，简称</w:t>
            </w:r>
            <w:r w:rsidRPr="00AB7944">
              <w:t>: IETP</w:t>
            </w:r>
            <w:r w:rsidRPr="00AB7944">
              <w:t>）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2018</w:t>
            </w:r>
            <w:r w:rsidRPr="00AB7944">
              <w:t>年新的认证体系及新审核清单已经于</w:t>
            </w:r>
            <w:r w:rsidRPr="00AB7944">
              <w:t>7</w:t>
            </w:r>
            <w:r w:rsidRPr="00AB7944">
              <w:t>月正式公布，于</w:t>
            </w:r>
            <w:r w:rsidRPr="00AB7944">
              <w:t xml:space="preserve">2018 </w:t>
            </w:r>
            <w:r w:rsidRPr="00AB7944">
              <w:t>年</w:t>
            </w:r>
            <w:r w:rsidRPr="00AB7944">
              <w:t xml:space="preserve"> 11 </w:t>
            </w:r>
            <w:r w:rsidRPr="00AB7944">
              <w:t>月</w:t>
            </w:r>
            <w:r w:rsidRPr="00AB7944">
              <w:t xml:space="preserve"> 1 </w:t>
            </w:r>
            <w:r w:rsidRPr="00AB7944">
              <w:t>日起开始执行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2018</w:t>
            </w:r>
            <w:r w:rsidRPr="00AB7944">
              <w:t>年</w:t>
            </w:r>
            <w:r w:rsidRPr="00AB7944">
              <w:t>10</w:t>
            </w:r>
            <w:r w:rsidRPr="00AB7944">
              <w:t>月起</w:t>
            </w:r>
            <w:r w:rsidRPr="00AB7944">
              <w:t>PV</w:t>
            </w:r>
            <w:r w:rsidRPr="00AB7944">
              <w:t>（进度调研）取代</w:t>
            </w:r>
            <w:r w:rsidRPr="00AB7944">
              <w:t>PA</w:t>
            </w:r>
            <w:r w:rsidRPr="00AB7944">
              <w:t>（进度审核）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 xml:space="preserve">2018 </w:t>
            </w:r>
            <w:r w:rsidRPr="00AB7944">
              <w:t>年</w:t>
            </w:r>
            <w:r w:rsidRPr="00AB7944">
              <w:t xml:space="preserve"> 11 </w:t>
            </w:r>
            <w:r w:rsidRPr="00AB7944">
              <w:t>月</w:t>
            </w:r>
            <w:r w:rsidRPr="00AB7944">
              <w:t xml:space="preserve"> 1 </w:t>
            </w:r>
            <w:r w:rsidRPr="00AB7944">
              <w:t>日审核的工厂将使用新的认证证书以取代</w:t>
            </w:r>
            <w:r w:rsidRPr="00AB7944">
              <w:t xml:space="preserve">A-C </w:t>
            </w:r>
            <w:r w:rsidRPr="00AB7944">
              <w:t>等级证书。</w:t>
            </w:r>
          </w:p>
          <w:p w:rsidR="00440E80" w:rsidRPr="00AB7944" w:rsidRDefault="00440E80" w:rsidP="00440E80">
            <w:pPr>
              <w:ind w:firstLineChars="218" w:firstLine="458"/>
            </w:pP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总的来说，</w:t>
            </w:r>
            <w:r w:rsidRPr="00AB7944">
              <w:t>IETP</w:t>
            </w:r>
            <w:r w:rsidRPr="00AB7944">
              <w:t>新认证体系和审核清单的大致变化有：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1</w:t>
            </w:r>
            <w:r w:rsidRPr="00AB7944">
              <w:t>）</w:t>
            </w:r>
            <w:r w:rsidRPr="00AB7944">
              <w:t xml:space="preserve">IETP </w:t>
            </w:r>
            <w:r w:rsidRPr="00AB7944">
              <w:t>审核清单的更新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2</w:t>
            </w:r>
            <w:r w:rsidRPr="00AB7944">
              <w:t>）新的工厂认证体系</w:t>
            </w:r>
            <w:r w:rsidRPr="00AB7944">
              <w:t xml:space="preserve">    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3</w:t>
            </w:r>
            <w:r w:rsidRPr="00AB7944">
              <w:t>）</w:t>
            </w:r>
            <w:r w:rsidRPr="00AB7944">
              <w:t xml:space="preserve">IETP </w:t>
            </w:r>
            <w:r w:rsidRPr="00AB7944">
              <w:t>周工时政策变更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4</w:t>
            </w:r>
            <w:r w:rsidRPr="00AB7944">
              <w:t>）</w:t>
            </w:r>
            <w:r w:rsidRPr="00AB7944">
              <w:t>PV</w:t>
            </w:r>
            <w:r w:rsidRPr="00AB7944">
              <w:t>（进度调研）取代</w:t>
            </w:r>
            <w:r w:rsidRPr="00AB7944">
              <w:t>PA</w:t>
            </w:r>
            <w:r w:rsidRPr="00AB7944">
              <w:t>（进度审核）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5</w:t>
            </w:r>
            <w:r w:rsidRPr="00AB7944">
              <w:t>）其他：审核流程、企业道德、特殊保护、童工、防雷检测、消防验收、安全出口门的类型、入职</w:t>
            </w:r>
            <w:r w:rsidRPr="00AB7944">
              <w:t>/</w:t>
            </w:r>
            <w:r w:rsidRPr="00AB7944">
              <w:t>岗中</w:t>
            </w:r>
            <w:r w:rsidRPr="00AB7944">
              <w:t>/</w:t>
            </w:r>
            <w:r w:rsidRPr="00AB7944">
              <w:t>离岗职业健康检查等内容已做更新。</w:t>
            </w:r>
          </w:p>
          <w:p w:rsidR="00440E80" w:rsidRPr="00AB7944" w:rsidRDefault="00440E80" w:rsidP="00440E80">
            <w:pPr>
              <w:ind w:firstLineChars="218" w:firstLine="458"/>
            </w:pPr>
            <w:r w:rsidRPr="00AB7944">
              <w:t>以上这些变化会给认证的工厂带来什么影响呢？</w:t>
            </w:r>
          </w:p>
          <w:p w:rsidR="00091828" w:rsidRPr="001761BE" w:rsidRDefault="00091828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</w:t>
            </w:r>
            <w:r w:rsidR="00440E80">
              <w:rPr>
                <w:rFonts w:hint="eastAsia"/>
                <w:b/>
              </w:rPr>
              <w:t>介绍会</w:t>
            </w:r>
            <w:r w:rsidR="002F5F36" w:rsidRPr="002F5F36">
              <w:rPr>
                <w:rFonts w:hint="eastAsia"/>
                <w:b/>
              </w:rPr>
              <w:t>目的</w:t>
            </w:r>
          </w:p>
          <w:p w:rsidR="00D16118" w:rsidRPr="009F2CC6" w:rsidRDefault="00847050" w:rsidP="009F2CC6">
            <w:pPr>
              <w:pStyle w:val="aa"/>
              <w:ind w:left="357" w:firstLineChars="183" w:firstLine="384"/>
              <w:rPr>
                <w:rFonts w:asciiTheme="minorEastAsia" w:hAnsiTheme="minorEastAsia"/>
              </w:rPr>
            </w:pPr>
            <w:r w:rsidRPr="009F2CC6">
              <w:rPr>
                <w:rFonts w:asciiTheme="minorEastAsia" w:hAnsiTheme="minorEastAsia"/>
                <w:color w:val="272C49"/>
              </w:rPr>
              <w:t>免费的介绍会专为对IETP项目认知不深, 或曾参与项目现在有兴趣再次申请的玩具企业而设。一天的交流当中, 参加者不仅可以了解到项目为企业带来的各种机遇、认识IETP提供的多元化服务、以及指导工厂达致认证水平的不同培训。还可以与IETP管理层直接沟通，针对企业的痛点、困难与讲师交流。这个介绍会将让您掌握项目的要点, 使工厂的认证计划事半功倍</w:t>
            </w:r>
            <w:r w:rsidRPr="009F2CC6">
              <w:rPr>
                <w:rFonts w:asciiTheme="minorEastAsia" w:hAnsiTheme="minorEastAsia" w:cs="MingLiU" w:hint="eastAsia"/>
                <w:color w:val="272C49"/>
              </w:rPr>
              <w:t>。</w:t>
            </w:r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2F5F36" w:rsidRPr="002F5F36" w:rsidRDefault="001B1547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  <w:bCs/>
              </w:rPr>
              <w:t>二</w:t>
            </w:r>
            <w:r w:rsidR="00B93A1C">
              <w:rPr>
                <w:rFonts w:hint="eastAsia"/>
                <w:b/>
                <w:bCs/>
              </w:rPr>
              <w:t xml:space="preserve">  </w:t>
            </w:r>
            <w:r w:rsidR="00440E80" w:rsidRPr="00440E80">
              <w:rPr>
                <w:rFonts w:hint="eastAsia"/>
                <w:b/>
              </w:rPr>
              <w:t>主讲内容</w:t>
            </w:r>
          </w:p>
          <w:p w:rsidR="000D1B4F" w:rsidRPr="00152E8A" w:rsidRDefault="002A7523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>
              <w:rPr>
                <w:rFonts w:hint="eastAsia"/>
                <w:b/>
              </w:rPr>
              <w:t>介绍会</w:t>
            </w:r>
            <w:r w:rsidR="000D1B4F" w:rsidRPr="00152E8A">
              <w:rPr>
                <w:rFonts w:hint="eastAsia"/>
                <w:b/>
              </w:rPr>
              <w:t>时间：</w:t>
            </w:r>
            <w:r w:rsidR="00B40186">
              <w:rPr>
                <w:rFonts w:hint="eastAsia"/>
                <w:b/>
              </w:rPr>
              <w:t>6</w:t>
            </w:r>
            <w:r w:rsidR="000D1B4F" w:rsidRPr="00152E8A">
              <w:rPr>
                <w:rFonts w:hint="eastAsia"/>
                <w:b/>
              </w:rPr>
              <w:t>月</w:t>
            </w:r>
            <w:r w:rsidR="00B40186">
              <w:rPr>
                <w:rFonts w:hint="eastAsia"/>
                <w:b/>
              </w:rPr>
              <w:t>13</w:t>
            </w:r>
            <w:r w:rsidR="000D1B4F"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="000D1B4F"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="000D1B4F"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="000D1B4F"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="00847050">
              <w:rPr>
                <w:rFonts w:hint="eastAsia"/>
                <w:b/>
              </w:rPr>
              <w:t>0</w:t>
            </w:r>
            <w:r w:rsidR="000D1B4F" w:rsidRPr="00152E8A">
              <w:rPr>
                <w:rFonts w:hint="eastAsia"/>
                <w:b/>
              </w:rPr>
              <w:t>0</w:t>
            </w:r>
          </w:p>
          <w:p w:rsidR="001761BE" w:rsidRDefault="001761BE" w:rsidP="00091828">
            <w:pPr>
              <w:spacing w:line="276" w:lineRule="auto"/>
              <w:ind w:rightChars="-602" w:right="-1264" w:firstLineChars="151" w:firstLine="317"/>
            </w:pPr>
          </w:p>
          <w:p w:rsidR="002A7523" w:rsidRPr="002A7523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AB7944">
              <w:rPr>
                <w:rFonts w:ascii="SimSun" w:hAnsi="SimSun" w:cs="SimSun" w:hint="eastAsia"/>
              </w:rPr>
              <w:t>第一部分：</w:t>
            </w:r>
            <w:r w:rsidR="002A7523" w:rsidRPr="002A7523">
              <w:t>IETP</w:t>
            </w:r>
            <w:r w:rsidR="002A7523" w:rsidRPr="002A7523">
              <w:t>机构职能、服务、认证体系简介</w:t>
            </w:r>
          </w:p>
          <w:p w:rsidR="002A7523" w:rsidRPr="002A7523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AB7944">
              <w:rPr>
                <w:rFonts w:ascii="SimSun" w:hAnsi="SimSun" w:cs="SimSun" w:hint="eastAsia"/>
              </w:rPr>
              <w:t>第二部分：</w:t>
            </w:r>
            <w:r w:rsidR="002A7523" w:rsidRPr="002A7523">
              <w:t>PV</w:t>
            </w:r>
            <w:r w:rsidR="002A7523" w:rsidRPr="002A7523">
              <w:t>进度调研经验分享</w:t>
            </w:r>
          </w:p>
          <w:p w:rsidR="00440E80" w:rsidRPr="00AB7944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AB7944">
              <w:rPr>
                <w:rFonts w:ascii="SimSun" w:hAnsi="SimSun" w:cs="SimSun" w:hint="eastAsia"/>
              </w:rPr>
              <w:t>第三部分：</w:t>
            </w:r>
            <w:r w:rsidRPr="00AB7944">
              <w:t>IETP</w:t>
            </w:r>
            <w:r w:rsidR="002A7523">
              <w:rPr>
                <w:rFonts w:hint="eastAsia"/>
              </w:rPr>
              <w:t>的更新和</w:t>
            </w:r>
            <w:r w:rsidRPr="00AB7944">
              <w:rPr>
                <w:rFonts w:ascii="SimSun" w:hAnsi="SimSun" w:cs="SimSun" w:hint="eastAsia"/>
              </w:rPr>
              <w:t>审核常见问题</w:t>
            </w:r>
            <w:r w:rsidR="002A7523">
              <w:rPr>
                <w:rFonts w:ascii="SimSun" w:hAnsi="SimSun" w:cs="SimSun" w:hint="eastAsia"/>
              </w:rPr>
              <w:t>分享</w:t>
            </w:r>
          </w:p>
          <w:p w:rsidR="002A7523" w:rsidRDefault="00440E80" w:rsidP="002A7523">
            <w:pPr>
              <w:snapToGrid w:val="0"/>
              <w:spacing w:line="360" w:lineRule="auto"/>
              <w:ind w:firstLineChars="151" w:firstLine="317"/>
              <w:rPr>
                <w:rFonts w:ascii="SimSun" w:hAnsi="SimSun" w:cs="SimSun"/>
              </w:rPr>
            </w:pPr>
            <w:r w:rsidRPr="00AB7944">
              <w:rPr>
                <w:rFonts w:ascii="SimSun" w:hAnsi="SimSun" w:cs="SimSun" w:hint="eastAsia"/>
              </w:rPr>
              <w:t>第四部分：</w:t>
            </w:r>
            <w:r w:rsidR="002A7523">
              <w:rPr>
                <w:rFonts w:ascii="SimSun" w:hAnsi="SimSun" w:cs="SimSun" w:hint="eastAsia"/>
              </w:rPr>
              <w:t>工厂心声聆听</w:t>
            </w:r>
          </w:p>
          <w:p w:rsidR="00440E80" w:rsidRDefault="002A7523" w:rsidP="002A7523">
            <w:pPr>
              <w:snapToGrid w:val="0"/>
              <w:spacing w:line="360" w:lineRule="auto"/>
              <w:ind w:firstLineChars="151" w:firstLine="317"/>
              <w:rPr>
                <w:rFonts w:ascii="SimSun" w:hAnsi="SimSun" w:cs="SimSun"/>
              </w:rPr>
            </w:pPr>
            <w:r w:rsidRPr="00AB7944">
              <w:rPr>
                <w:rFonts w:ascii="SimSun" w:hAnsi="SimSun" w:cs="SimSun" w:hint="eastAsia"/>
              </w:rPr>
              <w:t>第</w:t>
            </w:r>
            <w:r>
              <w:rPr>
                <w:rFonts w:ascii="SimSun" w:hAnsi="SimSun" w:cs="SimSun" w:hint="eastAsia"/>
              </w:rPr>
              <w:t>五</w:t>
            </w:r>
            <w:r w:rsidRPr="00AB7944">
              <w:rPr>
                <w:rFonts w:ascii="SimSun" w:hAnsi="SimSun" w:cs="SimSun" w:hint="eastAsia"/>
              </w:rPr>
              <w:t>部分：经验分享</w:t>
            </w:r>
            <w:r w:rsidRPr="00AB7944">
              <w:t>-</w:t>
            </w:r>
            <w:r w:rsidRPr="00AB7944">
              <w:rPr>
                <w:rFonts w:ascii="SimSun" w:hAnsi="SimSun" w:cs="SimSun" w:hint="eastAsia"/>
              </w:rPr>
              <w:t>如何顺利通过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审核</w:t>
            </w:r>
          </w:p>
          <w:p w:rsidR="00440E80" w:rsidRPr="0072041A" w:rsidRDefault="00440E80" w:rsidP="002A7523">
            <w:pPr>
              <w:snapToGrid w:val="0"/>
              <w:spacing w:line="360" w:lineRule="auto"/>
              <w:ind w:firstLineChars="151" w:firstLine="317"/>
            </w:pPr>
            <w:r w:rsidRPr="0072041A">
              <w:rPr>
                <w:rFonts w:ascii="SimSun" w:hAnsi="SimSun" w:cs="SimSun" w:hint="eastAsia"/>
              </w:rPr>
              <w:t>第</w:t>
            </w:r>
            <w:r w:rsidR="002A7523">
              <w:rPr>
                <w:rFonts w:ascii="SimSun" w:hAnsi="SimSun" w:cs="SimSun" w:hint="eastAsia"/>
              </w:rPr>
              <w:t>六</w:t>
            </w:r>
            <w:r w:rsidRPr="0072041A">
              <w:rPr>
                <w:rFonts w:ascii="SimSun" w:hAnsi="SimSun" w:cs="SimSun" w:hint="eastAsia"/>
              </w:rPr>
              <w:t>部分：</w:t>
            </w:r>
            <w:r w:rsidRPr="0072041A">
              <w:rPr>
                <w:rFonts w:ascii="SimSun" w:hAnsi="SimSun" w:cs="SimSun" w:hint="eastAsia"/>
                <w:color w:val="333333"/>
                <w:szCs w:val="21"/>
              </w:rPr>
              <w:t>现场提问作答</w:t>
            </w:r>
          </w:p>
          <w:p w:rsidR="00091828" w:rsidRPr="002A7523" w:rsidRDefault="00091828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</w:p>
          <w:p w:rsidR="00336CF0" w:rsidRDefault="001B154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三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336CF0" w:rsidP="001B1547">
            <w:pPr>
              <w:pStyle w:val="aa"/>
              <w:numPr>
                <w:ilvl w:val="0"/>
                <w:numId w:val="13"/>
              </w:numPr>
              <w:spacing w:line="276" w:lineRule="auto"/>
              <w:ind w:leftChars="151" w:left="317" w:rightChars="36" w:right="76" w:firstLineChars="134" w:firstLine="282"/>
            </w:pPr>
            <w:r w:rsidRPr="001B1547">
              <w:rPr>
                <w:rFonts w:hint="eastAsia"/>
                <w:b/>
                <w:color w:val="FF0000"/>
              </w:rPr>
              <w:t>请有意参加</w:t>
            </w:r>
            <w:r w:rsidR="00330797">
              <w:rPr>
                <w:rFonts w:hint="eastAsia"/>
                <w:b/>
                <w:color w:val="FF0000"/>
              </w:rPr>
              <w:t>介绍会</w:t>
            </w:r>
            <w:r w:rsidRPr="001B1547">
              <w:rPr>
                <w:rFonts w:hint="eastAsia"/>
                <w:b/>
                <w:color w:val="FF0000"/>
              </w:rPr>
              <w:t>的</w:t>
            </w:r>
            <w:r w:rsidR="00F45144" w:rsidRPr="001B1547">
              <w:rPr>
                <w:rFonts w:hint="eastAsia"/>
                <w:b/>
                <w:color w:val="FF0000"/>
              </w:rPr>
              <w:t>企业</w:t>
            </w:r>
            <w:r w:rsidRPr="001B1547">
              <w:rPr>
                <w:rFonts w:hint="eastAsia"/>
                <w:b/>
                <w:color w:val="FF0000"/>
              </w:rPr>
              <w:t>填写报名回执</w:t>
            </w:r>
            <w:r w:rsidR="00F45144" w:rsidRPr="001B1547">
              <w:rPr>
                <w:rFonts w:hint="eastAsia"/>
                <w:b/>
                <w:color w:val="FF0000"/>
              </w:rPr>
              <w:t>，</w:t>
            </w:r>
            <w:r w:rsidRPr="001B1547">
              <w:rPr>
                <w:rFonts w:hint="eastAsia"/>
                <w:b/>
                <w:color w:val="FF0000"/>
              </w:rPr>
              <w:t>并</w:t>
            </w:r>
            <w:r w:rsidR="009C7A31" w:rsidRPr="001B1547">
              <w:rPr>
                <w:rFonts w:hint="eastAsia"/>
                <w:b/>
                <w:color w:val="FF0000"/>
              </w:rPr>
              <w:t>把回执发送到邮箱：</w:t>
            </w:r>
            <w:hyperlink r:id="rId7" w:history="1">
              <w:r w:rsidR="001761BE" w:rsidRPr="001B1547">
                <w:rPr>
                  <w:rStyle w:val="a3"/>
                  <w:rFonts w:hint="eastAsia"/>
                  <w:b/>
                </w:rPr>
                <w:t>jsstoys@163.com</w:t>
              </w:r>
            </w:hyperlink>
            <w:r w:rsidR="001B1547" w:rsidRPr="001B1547">
              <w:rPr>
                <w:rFonts w:hint="eastAsia"/>
                <w:b/>
                <w:color w:val="FF0000"/>
              </w:rPr>
              <w:t>，</w:t>
            </w:r>
            <w:r w:rsidRPr="001B1547">
              <w:rPr>
                <w:rFonts w:hint="eastAsia"/>
                <w:b/>
                <w:color w:val="FF0000"/>
              </w:rPr>
              <w:t>报名截止日期</w:t>
            </w:r>
            <w:r w:rsidR="00B40186">
              <w:rPr>
                <w:rFonts w:hint="eastAsia"/>
                <w:b/>
                <w:color w:val="FF0000"/>
              </w:rPr>
              <w:t>6</w:t>
            </w:r>
            <w:r w:rsidRPr="001B1547">
              <w:rPr>
                <w:rFonts w:hint="eastAsia"/>
                <w:b/>
                <w:color w:val="FF0000"/>
              </w:rPr>
              <w:t>月</w:t>
            </w:r>
            <w:r w:rsidR="00B40186">
              <w:rPr>
                <w:rFonts w:hint="eastAsia"/>
                <w:b/>
                <w:color w:val="FF0000"/>
              </w:rPr>
              <w:t>7</w:t>
            </w:r>
            <w:r w:rsidRPr="001B1547">
              <w:rPr>
                <w:rFonts w:hint="eastAsia"/>
                <w:b/>
                <w:color w:val="FF0000"/>
              </w:rPr>
              <w:t>日</w:t>
            </w:r>
            <w:r w:rsidR="00D54DBE" w:rsidRPr="001B1547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1B1547">
            <w:pPr>
              <w:spacing w:line="276" w:lineRule="auto"/>
              <w:ind w:rightChars="-602" w:right="-1264" w:firstLineChars="284" w:firstLine="596"/>
              <w:rPr>
                <w:b/>
              </w:rPr>
            </w:pPr>
            <w:r w:rsidRPr="001B1547">
              <w:rPr>
                <w:rFonts w:hint="eastAsia"/>
              </w:rPr>
              <w:t>2</w:t>
            </w:r>
            <w:r w:rsidRPr="001B1547">
              <w:rPr>
                <w:rFonts w:hint="eastAsia"/>
              </w:rPr>
              <w:t>．</w:t>
            </w:r>
            <w:r w:rsidRPr="00EF0771">
              <w:rPr>
                <w:rFonts w:hint="eastAsia"/>
                <w:b/>
              </w:rPr>
              <w:t>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8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D06C7D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四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D06C7D">
            <w:pPr>
              <w:snapToGrid w:val="0"/>
              <w:spacing w:line="276" w:lineRule="auto"/>
              <w:ind w:leftChars="250" w:left="630" w:rightChars="-30" w:right="-63" w:hangingChars="50" w:hanging="105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</w:t>
            </w:r>
            <w:r w:rsidR="00330797">
              <w:rPr>
                <w:rFonts w:hint="eastAsia"/>
              </w:rPr>
              <w:t>介绍会</w:t>
            </w:r>
            <w:r w:rsidR="00336CF0">
              <w:rPr>
                <w:rFonts w:hint="eastAsia"/>
              </w:rPr>
              <w:t>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姓名（中英文）</w:t>
            </w:r>
            <w:r w:rsidR="00330797">
              <w:rPr>
                <w:rFonts w:hint="eastAsia"/>
                <w:b/>
              </w:rPr>
              <w:t>和联系方式（手机和邮箱）</w:t>
            </w:r>
            <w:r w:rsidR="0023602E">
              <w:rPr>
                <w:rFonts w:hint="eastAsia"/>
                <w:b/>
              </w:rPr>
              <w:t>。</w:t>
            </w:r>
          </w:p>
          <w:p w:rsidR="00870D87" w:rsidRPr="00870D87" w:rsidRDefault="00017193" w:rsidP="00D06C7D">
            <w:pPr>
              <w:snapToGrid w:val="0"/>
              <w:spacing w:line="276" w:lineRule="auto"/>
              <w:ind w:left="525" w:rightChars="36" w:right="76"/>
              <w:rPr>
                <w:b/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</w:t>
            </w:r>
            <w:r w:rsidR="00330797">
              <w:rPr>
                <w:rFonts w:hint="eastAsia"/>
                <w:b/>
                <w:color w:val="7030A0"/>
              </w:rPr>
              <w:t>介绍会</w:t>
            </w:r>
            <w:r w:rsidR="00870D87" w:rsidRPr="00B1102E">
              <w:rPr>
                <w:rFonts w:hint="eastAsia"/>
                <w:b/>
                <w:color w:val="7030A0"/>
              </w:rPr>
              <w:t>请各企业</w:t>
            </w:r>
            <w:r w:rsidR="00870D87" w:rsidRPr="00016268">
              <w:rPr>
                <w:rFonts w:hint="eastAsia"/>
                <w:b/>
                <w:color w:val="FF0000"/>
                <w:sz w:val="32"/>
                <w:szCs w:val="32"/>
                <w:u w:val="single"/>
              </w:rPr>
              <w:t>自行预订酒店</w:t>
            </w:r>
            <w:r w:rsidR="00870D87" w:rsidRPr="00B1102E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</w:p>
          <w:p w:rsidR="00016268" w:rsidRDefault="00870D87" w:rsidP="00D06C7D">
            <w:pPr>
              <w:snapToGrid w:val="0"/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Pr="00870D87">
              <w:rPr>
                <w:rFonts w:hint="eastAsia"/>
                <w:b/>
                <w:color w:val="000000" w:themeColor="text1"/>
              </w:rPr>
              <w:t>双床标间</w:t>
            </w:r>
            <w:r w:rsidRPr="00870D87">
              <w:rPr>
                <w:rFonts w:hint="eastAsia"/>
                <w:b/>
                <w:color w:val="000000" w:themeColor="text1"/>
              </w:rPr>
              <w:t>360</w:t>
            </w:r>
            <w:r w:rsidRPr="00870D87">
              <w:rPr>
                <w:rFonts w:hint="eastAsia"/>
                <w:b/>
                <w:color w:val="000000" w:themeColor="text1"/>
              </w:rPr>
              <w:t>元</w:t>
            </w:r>
            <w:r w:rsidRPr="00870D87">
              <w:rPr>
                <w:rFonts w:hint="eastAsia"/>
                <w:b/>
                <w:color w:val="000000" w:themeColor="text1"/>
              </w:rPr>
              <w:t>/</w:t>
            </w:r>
            <w:r w:rsidRPr="00870D87">
              <w:rPr>
                <w:rFonts w:hint="eastAsia"/>
                <w:b/>
                <w:color w:val="000000" w:themeColor="text1"/>
              </w:rPr>
              <w:t>晚</w:t>
            </w:r>
            <w:r w:rsidRPr="00870D87">
              <w:rPr>
                <w:rFonts w:hint="eastAsia"/>
                <w:b/>
                <w:color w:val="000000" w:themeColor="text1"/>
              </w:rPr>
              <w:t>(</w:t>
            </w:r>
            <w:r w:rsidRPr="00870D87">
              <w:rPr>
                <w:rFonts w:hint="eastAsia"/>
                <w:b/>
                <w:color w:val="000000" w:themeColor="text1"/>
              </w:rPr>
              <w:t>含双早</w:t>
            </w:r>
            <w:r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255383" w:rsidRPr="00D06C7D" w:rsidRDefault="00870D87" w:rsidP="00D06C7D">
            <w:pPr>
              <w:snapToGrid w:val="0"/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B1102E" w:rsidRPr="00B1102E">
              <w:rPr>
                <w:rFonts w:hint="eastAsia"/>
                <w:b/>
                <w:color w:val="000000" w:themeColor="text1"/>
              </w:rPr>
              <w:t>025-84570888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r w:rsidR="00B1102E" w:rsidRPr="00B1102E">
              <w:rPr>
                <w:rFonts w:hint="eastAsia"/>
                <w:b/>
                <w:color w:val="FF0000"/>
              </w:rPr>
              <w:t>预订请报会议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</w:tc>
      </w:tr>
      <w:tr w:rsidR="00FC352F" w:rsidTr="00D06C7D">
        <w:trPr>
          <w:gridAfter w:val="1"/>
          <w:wAfter w:w="43" w:type="dxa"/>
          <w:trHeight w:val="716"/>
        </w:trPr>
        <w:tc>
          <w:tcPr>
            <w:tcW w:w="10773" w:type="dxa"/>
            <w:gridSpan w:val="6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lastRenderedPageBreak/>
              <w:t xml:space="preserve">                                    </w:t>
            </w:r>
            <w:r w:rsidR="00D06C7D">
              <w:rPr>
                <w:rFonts w:hint="eastAsia"/>
                <w:b/>
                <w:sz w:val="24"/>
              </w:rPr>
              <w:t>介绍会</w:t>
            </w:r>
            <w:r>
              <w:rPr>
                <w:rFonts w:hint="eastAsia"/>
                <w:b/>
                <w:sz w:val="24"/>
              </w:rPr>
              <w:t>报名回执</w:t>
            </w:r>
          </w:p>
        </w:tc>
      </w:tr>
      <w:tr w:rsidR="00D06C7D" w:rsidTr="00D06C7D">
        <w:trPr>
          <w:gridAfter w:val="1"/>
          <w:wAfter w:w="43" w:type="dxa"/>
          <w:trHeight w:val="533"/>
        </w:trPr>
        <w:tc>
          <w:tcPr>
            <w:tcW w:w="1985" w:type="dxa"/>
            <w:vMerge w:val="restart"/>
            <w:vAlign w:val="center"/>
          </w:tcPr>
          <w:p w:rsidR="00D06C7D" w:rsidRPr="00F60F5A" w:rsidRDefault="00D06C7D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8788" w:type="dxa"/>
            <w:gridSpan w:val="5"/>
            <w:vAlign w:val="center"/>
          </w:tcPr>
          <w:p w:rsidR="00D06C7D" w:rsidRDefault="00D06C7D" w:rsidP="00D06C7D">
            <w:pPr>
              <w:rPr>
                <w:b/>
              </w:rPr>
            </w:pPr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Pr="00932EF0">
              <w:rPr>
                <w:rFonts w:hint="eastAsia"/>
              </w:rPr>
              <w:t xml:space="preserve"> </w:t>
            </w:r>
          </w:p>
        </w:tc>
      </w:tr>
      <w:tr w:rsidR="00D06C7D" w:rsidTr="00D06C7D">
        <w:trPr>
          <w:gridAfter w:val="1"/>
          <w:wAfter w:w="43" w:type="dxa"/>
          <w:trHeight w:val="485"/>
        </w:trPr>
        <w:tc>
          <w:tcPr>
            <w:tcW w:w="1985" w:type="dxa"/>
            <w:vMerge/>
            <w:vAlign w:val="center"/>
          </w:tcPr>
          <w:p w:rsidR="00D06C7D" w:rsidRDefault="00D06C7D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8788" w:type="dxa"/>
            <w:gridSpan w:val="5"/>
            <w:vAlign w:val="center"/>
          </w:tcPr>
          <w:p w:rsidR="00D06C7D" w:rsidRDefault="00D06C7D" w:rsidP="00D06C7D">
            <w:pPr>
              <w:rPr>
                <w:b/>
              </w:rPr>
            </w:pPr>
            <w:r w:rsidRPr="00932EF0">
              <w:rPr>
                <w:rFonts w:hint="eastAsia"/>
              </w:rPr>
              <w:t>英文：</w:t>
            </w:r>
          </w:p>
        </w:tc>
      </w:tr>
      <w:tr w:rsidR="00FC352F" w:rsidTr="00D06C7D">
        <w:trPr>
          <w:gridAfter w:val="1"/>
          <w:wAfter w:w="43" w:type="dxa"/>
          <w:trHeight w:val="403"/>
        </w:trPr>
        <w:tc>
          <w:tcPr>
            <w:tcW w:w="1985" w:type="dxa"/>
            <w:vAlign w:val="center"/>
          </w:tcPr>
          <w:p w:rsidR="00FC352F" w:rsidRDefault="00FC352F" w:rsidP="00D06C7D">
            <w:pPr>
              <w:ind w:firstLineChars="50" w:firstLine="105"/>
              <w:jc w:val="center"/>
            </w:pPr>
            <w:r>
              <w:rPr>
                <w:rFonts w:hint="eastAsia"/>
              </w:rPr>
              <w:t>参加</w:t>
            </w:r>
            <w:r w:rsidR="00D06C7D">
              <w:rPr>
                <w:rFonts w:hint="eastAsia"/>
              </w:rPr>
              <w:t>人员</w:t>
            </w:r>
          </w:p>
          <w:p w:rsidR="00FC352F" w:rsidRDefault="00FC352F" w:rsidP="00D06C7D">
            <w:pPr>
              <w:jc w:val="center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</w:t>
            </w:r>
            <w:r w:rsidR="00D06C7D">
              <w:rPr>
                <w:rFonts w:hint="eastAsia"/>
              </w:rPr>
              <w:t>人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D06C7D">
        <w:trPr>
          <w:gridAfter w:val="1"/>
          <w:wAfter w:w="43" w:type="dxa"/>
          <w:trHeight w:val="571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/>
        </w:tc>
      </w:tr>
      <w:tr w:rsidR="00FC352F" w:rsidTr="00D06C7D">
        <w:trPr>
          <w:gridAfter w:val="1"/>
          <w:wAfter w:w="43" w:type="dxa"/>
          <w:trHeight w:val="549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</w:tcPr>
          <w:p w:rsidR="00FC352F" w:rsidRDefault="00FC352F" w:rsidP="00FC352F"/>
        </w:tc>
        <w:tc>
          <w:tcPr>
            <w:tcW w:w="2239" w:type="dxa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</w:tbl>
    <w:p w:rsidR="00724BD9" w:rsidRDefault="00255383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Fonts w:ascii="Microsoft YaHei" w:hAnsi="Microsoft YaHei" w:cs="Arial" w:hint="eastAsia"/>
          <w:b/>
          <w:noProof/>
          <w:color w:val="000000"/>
          <w:sz w:val="30"/>
          <w:szCs w:val="3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107180</wp:posOffset>
            </wp:positionH>
            <wp:positionV relativeFrom="paragraph">
              <wp:posOffset>81915</wp:posOffset>
            </wp:positionV>
            <wp:extent cx="2628900" cy="2979420"/>
            <wp:effectExtent l="38100" t="57150" r="114300" b="87630"/>
            <wp:wrapSquare wrapText="bothSides"/>
            <wp:docPr id="2" name="图片 1" descr="地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地图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9794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FC352F" w:rsidRDefault="00FC352F" w:rsidP="00B40186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B1102E" w:rsidRPr="00B1102E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</w:rPr>
        <w:t>南京市秦淮区白下路288号</w:t>
      </w:r>
    </w:p>
    <w:p w:rsidR="00255383" w:rsidRPr="00255383" w:rsidRDefault="00255383" w:rsidP="00255383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24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Default="00FC352F" w:rsidP="00B40186">
      <w:pPr>
        <w:snapToGrid w:val="0"/>
        <w:spacing w:line="276" w:lineRule="auto"/>
        <w:ind w:firstLineChars="47" w:firstLine="142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025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-</w:t>
      </w:r>
      <w:r w:rsidR="00B1102E" w:rsidRP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84570888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B1102E" w:rsidRDefault="00FC352F" w:rsidP="00B40186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B40186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B40186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1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7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-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9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Default="00BC115A" w:rsidP="00B40186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A752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介绍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  <w:bookmarkStart w:id="0" w:name="_GoBack"/>
      <w:bookmarkEnd w:id="0"/>
    </w:p>
    <w:sectPr w:rsidR="00255383" w:rsidRPr="00255383" w:rsidSect="00C27F7F">
      <w:headerReference w:type="default" r:id="rId10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1CDE" w:rsidRDefault="009A1CDE">
      <w:r>
        <w:separator/>
      </w:r>
    </w:p>
  </w:endnote>
  <w:endnote w:type="continuationSeparator" w:id="0">
    <w:p w:rsidR="009A1CDE" w:rsidRDefault="009A1C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Ya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方正粗圆简体">
    <w:altName w:val="Arial Unicode MS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1CDE" w:rsidRDefault="009A1CDE">
      <w:r>
        <w:separator/>
      </w:r>
    </w:p>
  </w:footnote>
  <w:footnote w:type="continuationSeparator" w:id="0">
    <w:p w:rsidR="009A1CDE" w:rsidRDefault="009A1CD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383405</wp:posOffset>
          </wp:positionH>
          <wp:positionV relativeFrom="paragraph">
            <wp:posOffset>-83185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15D54DE5"/>
    <w:multiLevelType w:val="hybridMultilevel"/>
    <w:tmpl w:val="600E92BC"/>
    <w:lvl w:ilvl="0" w:tplc="B120A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FD0194D"/>
    <w:multiLevelType w:val="hybridMultilevel"/>
    <w:tmpl w:val="C2E8E996"/>
    <w:lvl w:ilvl="0" w:tplc="0DDAD7DC">
      <w:start w:val="1"/>
      <w:numFmt w:val="decimal"/>
      <w:lvlText w:val="%1."/>
      <w:lvlJc w:val="left"/>
      <w:pPr>
        <w:ind w:left="900" w:hanging="375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8">
    <w:nsid w:val="2C1D063D"/>
    <w:multiLevelType w:val="hybridMultilevel"/>
    <w:tmpl w:val="88DA7D06"/>
    <w:lvl w:ilvl="0" w:tplc="8FCAA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10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11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3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1"/>
  </w:num>
  <w:num w:numId="4">
    <w:abstractNumId w:val="14"/>
  </w:num>
  <w:num w:numId="5">
    <w:abstractNumId w:val="13"/>
  </w:num>
  <w:num w:numId="6">
    <w:abstractNumId w:val="4"/>
  </w:num>
  <w:num w:numId="7">
    <w:abstractNumId w:val="9"/>
  </w:num>
  <w:num w:numId="8">
    <w:abstractNumId w:val="10"/>
  </w:num>
  <w:num w:numId="9">
    <w:abstractNumId w:val="2"/>
  </w:num>
  <w:num w:numId="10">
    <w:abstractNumId w:val="3"/>
  </w:num>
  <w:num w:numId="11">
    <w:abstractNumId w:val="1"/>
  </w:num>
  <w:num w:numId="12">
    <w:abstractNumId w:val="12"/>
  </w:num>
  <w:num w:numId="13">
    <w:abstractNumId w:val="7"/>
  </w:num>
  <w:num w:numId="14">
    <w:abstractNumId w:val="6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7596D"/>
    <w:rsid w:val="00091828"/>
    <w:rsid w:val="000A22A9"/>
    <w:rsid w:val="000B34A8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43562"/>
    <w:rsid w:val="00152E8A"/>
    <w:rsid w:val="0016220B"/>
    <w:rsid w:val="00172A27"/>
    <w:rsid w:val="001761BE"/>
    <w:rsid w:val="00192C94"/>
    <w:rsid w:val="001A0152"/>
    <w:rsid w:val="001A097D"/>
    <w:rsid w:val="001A747F"/>
    <w:rsid w:val="001B1547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55383"/>
    <w:rsid w:val="00276168"/>
    <w:rsid w:val="00282491"/>
    <w:rsid w:val="00290B74"/>
    <w:rsid w:val="002A5F2F"/>
    <w:rsid w:val="002A7523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69F8"/>
    <w:rsid w:val="003202DF"/>
    <w:rsid w:val="00326F09"/>
    <w:rsid w:val="00327A84"/>
    <w:rsid w:val="00330797"/>
    <w:rsid w:val="00335E5F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6A5B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0E80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2AF4"/>
    <w:rsid w:val="005966DF"/>
    <w:rsid w:val="005A11EA"/>
    <w:rsid w:val="005A5C91"/>
    <w:rsid w:val="005B41E4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8E4"/>
    <w:rsid w:val="00697F00"/>
    <w:rsid w:val="006B0844"/>
    <w:rsid w:val="006B08BC"/>
    <w:rsid w:val="006B406E"/>
    <w:rsid w:val="006C0077"/>
    <w:rsid w:val="006E32D5"/>
    <w:rsid w:val="006E4B7A"/>
    <w:rsid w:val="006F4E72"/>
    <w:rsid w:val="007040B2"/>
    <w:rsid w:val="0070511E"/>
    <w:rsid w:val="0071577A"/>
    <w:rsid w:val="00724BD9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A0B0E"/>
    <w:rsid w:val="007C1B71"/>
    <w:rsid w:val="007C39E9"/>
    <w:rsid w:val="007C7D60"/>
    <w:rsid w:val="007E13D7"/>
    <w:rsid w:val="007E1A28"/>
    <w:rsid w:val="007E399C"/>
    <w:rsid w:val="007E5A05"/>
    <w:rsid w:val="00802438"/>
    <w:rsid w:val="00810CC3"/>
    <w:rsid w:val="00813EA3"/>
    <w:rsid w:val="008218B8"/>
    <w:rsid w:val="00821C88"/>
    <w:rsid w:val="008238B5"/>
    <w:rsid w:val="00824E30"/>
    <w:rsid w:val="00836422"/>
    <w:rsid w:val="00847050"/>
    <w:rsid w:val="00847E30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B3BA6"/>
    <w:rsid w:val="008B5D29"/>
    <w:rsid w:val="008B688F"/>
    <w:rsid w:val="008C1B4E"/>
    <w:rsid w:val="008C3635"/>
    <w:rsid w:val="008D3002"/>
    <w:rsid w:val="008D5621"/>
    <w:rsid w:val="008E566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42CDD"/>
    <w:rsid w:val="00945FE4"/>
    <w:rsid w:val="00947532"/>
    <w:rsid w:val="00955793"/>
    <w:rsid w:val="009723AC"/>
    <w:rsid w:val="009801D8"/>
    <w:rsid w:val="009A0513"/>
    <w:rsid w:val="009A1CDE"/>
    <w:rsid w:val="009B11C1"/>
    <w:rsid w:val="009B326B"/>
    <w:rsid w:val="009B444B"/>
    <w:rsid w:val="009B6FE4"/>
    <w:rsid w:val="009C7A31"/>
    <w:rsid w:val="009D0321"/>
    <w:rsid w:val="009E12CC"/>
    <w:rsid w:val="009F0BDD"/>
    <w:rsid w:val="009F2CC6"/>
    <w:rsid w:val="00A00A01"/>
    <w:rsid w:val="00A01B20"/>
    <w:rsid w:val="00A10040"/>
    <w:rsid w:val="00A30A66"/>
    <w:rsid w:val="00A3528D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E0269"/>
    <w:rsid w:val="00AF31C2"/>
    <w:rsid w:val="00AF6673"/>
    <w:rsid w:val="00AF66A0"/>
    <w:rsid w:val="00B069F3"/>
    <w:rsid w:val="00B1102E"/>
    <w:rsid w:val="00B2190F"/>
    <w:rsid w:val="00B27444"/>
    <w:rsid w:val="00B307AF"/>
    <w:rsid w:val="00B30962"/>
    <w:rsid w:val="00B30CCA"/>
    <w:rsid w:val="00B40186"/>
    <w:rsid w:val="00B45EFC"/>
    <w:rsid w:val="00B51892"/>
    <w:rsid w:val="00B51A67"/>
    <w:rsid w:val="00B55A3A"/>
    <w:rsid w:val="00B5751D"/>
    <w:rsid w:val="00B60129"/>
    <w:rsid w:val="00B82FCB"/>
    <w:rsid w:val="00B85147"/>
    <w:rsid w:val="00B85C96"/>
    <w:rsid w:val="00B87143"/>
    <w:rsid w:val="00B93A1C"/>
    <w:rsid w:val="00B97773"/>
    <w:rsid w:val="00BA5AF8"/>
    <w:rsid w:val="00BB4738"/>
    <w:rsid w:val="00BC0CC3"/>
    <w:rsid w:val="00BC115A"/>
    <w:rsid w:val="00BF17B8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A3E77"/>
    <w:rsid w:val="00CD08A5"/>
    <w:rsid w:val="00CE1525"/>
    <w:rsid w:val="00CE1F6B"/>
    <w:rsid w:val="00CF40BD"/>
    <w:rsid w:val="00CF523A"/>
    <w:rsid w:val="00CF5290"/>
    <w:rsid w:val="00CF59BC"/>
    <w:rsid w:val="00CF5D9C"/>
    <w:rsid w:val="00D06C7D"/>
    <w:rsid w:val="00D16118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21B5A"/>
    <w:rsid w:val="00E31DFD"/>
    <w:rsid w:val="00E3271E"/>
    <w:rsid w:val="00E33359"/>
    <w:rsid w:val="00E43B44"/>
    <w:rsid w:val="00E479CC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2EC9"/>
    <w:rsid w:val="00FB43BA"/>
    <w:rsid w:val="00FB74BB"/>
    <w:rsid w:val="00FB76D3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Char">
    <w:name w:val="标题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ab">
    <w:name w:val="Normal (Web)"/>
    <w:basedOn w:val="a"/>
    <w:uiPriority w:val="99"/>
    <w:semiHidden/>
    <w:unhideWhenUsed/>
    <w:rsid w:val="002A7523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link w:val="Heading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DefaultParagraphFont"/>
    <w:rsid w:val="002F5F36"/>
  </w:style>
  <w:style w:type="character" w:customStyle="1" w:styleId="Heading4Char">
    <w:name w:val="Heading 4 Char"/>
    <w:basedOn w:val="DefaultParagraphFont"/>
    <w:link w:val="Heading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A7523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91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stoys@163.com" TargetMode="Externa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mailto:jsstoys@163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31</Words>
  <Characters>1319</Characters>
  <Application>Microsoft Office Word</Application>
  <DocSecurity>0</DocSecurity>
  <PresentationFormat/>
  <Lines>10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1547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6</cp:revision>
  <cp:lastPrinted>2019-02-15T01:46:00Z</cp:lastPrinted>
  <dcterms:created xsi:type="dcterms:W3CDTF">2019-02-15T08:43:00Z</dcterms:created>
  <dcterms:modified xsi:type="dcterms:W3CDTF">2019-03-19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